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mily Ga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mi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83 N. Mankato Ave Chicago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bnaylor@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83044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